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Data Science and Data Visualization </w:t>
      </w:r>
    </w:p>
    <w:p w14:paraId="51683C11" w14:textId="6F8FE6F6" w:rsidR="000957E8" w:rsidRPr="0039350C" w:rsidRDefault="000957E8" w:rsidP="000957E8">
      <w:pPr>
        <w:pStyle w:val="Heading1"/>
        <w:rPr>
          <w:b/>
          <w:bCs/>
        </w:rPr>
      </w:pPr>
      <w:r w:rsidRPr="0039350C">
        <w:rPr>
          <w:b/>
          <w:bCs/>
        </w:rPr>
        <w:t xml:space="preserve">Lab </w:t>
      </w:r>
      <w:r w:rsidR="00540CCC">
        <w:rPr>
          <w:b/>
          <w:bCs/>
        </w:rPr>
        <w:t>5</w:t>
      </w:r>
      <w:r w:rsidRPr="0039350C">
        <w:rPr>
          <w:b/>
          <w:bCs/>
        </w:rPr>
        <w:t xml:space="preserve"> –</w:t>
      </w:r>
      <w:r>
        <w:rPr>
          <w:b/>
          <w:bCs/>
        </w:rPr>
        <w:t>D3.js</w:t>
      </w:r>
      <w:r w:rsidR="00D55A0B">
        <w:rPr>
          <w:b/>
          <w:bCs/>
        </w:rPr>
        <w:t xml:space="preserve"> – </w:t>
      </w:r>
      <w:bookmarkStart w:id="0" w:name="_Hlk37754093"/>
      <w:r w:rsidR="00540CCC">
        <w:rPr>
          <w:b/>
          <w:bCs/>
        </w:rPr>
        <w:t>Interaction</w:t>
      </w:r>
      <w:r w:rsidR="00565122">
        <w:rPr>
          <w:b/>
          <w:bCs/>
        </w:rPr>
        <w:t xml:space="preserve"> – Brushing</w:t>
      </w:r>
    </w:p>
    <w:bookmarkEnd w:id="0"/>
    <w:p w14:paraId="26D532EA" w14:textId="77777777" w:rsidR="000957E8" w:rsidRDefault="000957E8" w:rsidP="000957E8">
      <w:pPr>
        <w:rPr>
          <w:rStyle w:val="fontstyle01"/>
        </w:rPr>
      </w:pPr>
    </w:p>
    <w:p w14:paraId="5C0F1392" w14:textId="5AA007A9" w:rsidR="000957E8" w:rsidRDefault="000957E8" w:rsidP="000957E8">
      <w:pPr>
        <w:rPr>
          <w:rStyle w:val="fontstyle01"/>
        </w:rPr>
      </w:pPr>
      <w:r>
        <w:rPr>
          <w:rStyle w:val="fontstyle01"/>
        </w:rPr>
        <w:t>Reference:</w:t>
      </w:r>
    </w:p>
    <w:p w14:paraId="14BD6789" w14:textId="1B35AD42" w:rsidR="000957E8" w:rsidRDefault="000957E8" w:rsidP="000957E8">
      <w:pPr>
        <w:rPr>
          <w:rStyle w:val="fontstyle01"/>
        </w:rPr>
      </w:pPr>
      <w:r>
        <w:rPr>
          <w:rStyle w:val="fontstyle01"/>
        </w:rPr>
        <w:t xml:space="preserve">D3: </w:t>
      </w:r>
      <w:hyperlink r:id="rId5" w:history="1">
        <w:r>
          <w:rPr>
            <w:rStyle w:val="Hyperlink"/>
          </w:rPr>
          <w:t>https://d3js.org/</w:t>
        </w:r>
      </w:hyperlink>
    </w:p>
    <w:p w14:paraId="1341D7B4" w14:textId="6D9D21E1" w:rsidR="002E71FD" w:rsidRDefault="000957E8" w:rsidP="000957E8">
      <w:pPr>
        <w:rPr>
          <w:rStyle w:val="Hyperlink"/>
        </w:rPr>
      </w:pPr>
      <w:r>
        <w:rPr>
          <w:rStyle w:val="fontstyle01"/>
        </w:rPr>
        <w:t xml:space="preserve">D3 tutorials: </w:t>
      </w:r>
      <w:hyperlink r:id="rId6" w:history="1">
        <w:r>
          <w:rPr>
            <w:rStyle w:val="Hyperlink"/>
          </w:rPr>
          <w:t>https://github.com/d3/d3/wiki/Tutorials</w:t>
        </w:r>
      </w:hyperlink>
    </w:p>
    <w:p w14:paraId="19408832" w14:textId="5E299115" w:rsidR="002E71FD" w:rsidRDefault="002E71FD" w:rsidP="000957E8">
      <w:pPr>
        <w:rPr>
          <w:rStyle w:val="fontstyle01"/>
        </w:rPr>
      </w:pPr>
      <w:r>
        <w:rPr>
          <w:rStyle w:val="fontstyle01"/>
        </w:rPr>
        <w:t xml:space="preserve">HTML events: </w:t>
      </w:r>
      <w:hyperlink r:id="rId7" w:history="1">
        <w:r>
          <w:rPr>
            <w:rStyle w:val="Hyperlink"/>
          </w:rPr>
          <w:t>https://developer.mozilla.org/en-US/docs/Web/Events</w:t>
        </w:r>
      </w:hyperlink>
    </w:p>
    <w:p w14:paraId="4211BDFD" w14:textId="4029A8E1" w:rsidR="00D53DC7" w:rsidRDefault="001D7564" w:rsidP="000957E8">
      <w:r>
        <w:rPr>
          <w:rStyle w:val="fontstyle01"/>
        </w:rPr>
        <w:t xml:space="preserve">Samples in the </w:t>
      </w:r>
      <w:r>
        <w:t xml:space="preserve">Interactive Data Visualization for the Web book: </w:t>
      </w:r>
      <w:r>
        <w:br/>
      </w:r>
      <w:hyperlink r:id="rId8" w:history="1">
        <w:r w:rsidR="00540CCC" w:rsidRPr="00E069E0">
          <w:rPr>
            <w:rStyle w:val="Hyperlink"/>
          </w:rPr>
          <w:t>https://github.com/scotthmurray/d3-book/tree/master/chapter_10</w:t>
        </w:r>
      </w:hyperlink>
    </w:p>
    <w:p w14:paraId="7E989ECF" w14:textId="6DD29101" w:rsidR="000957E8" w:rsidRDefault="000957E8" w:rsidP="000957E8">
      <w:pPr>
        <w:rPr>
          <w:rStyle w:val="fontstyle01"/>
        </w:rPr>
      </w:pPr>
      <w:r>
        <w:rPr>
          <w:rStyle w:val="fontstyle01"/>
        </w:rPr>
        <w:t>Instructions</w:t>
      </w:r>
    </w:p>
    <w:p w14:paraId="7563B668" w14:textId="3EE3BB81" w:rsidR="000957E8" w:rsidRDefault="00A82133" w:rsidP="000957E8">
      <w:pPr>
        <w:pStyle w:val="ListParagraph"/>
        <w:numPr>
          <w:ilvl w:val="0"/>
          <w:numId w:val="1"/>
        </w:numPr>
      </w:pPr>
      <w:r>
        <w:t>U</w:t>
      </w:r>
      <w:r w:rsidR="000957E8">
        <w:t xml:space="preserve">se </w:t>
      </w:r>
      <w:r w:rsidRPr="00A82133">
        <w:rPr>
          <w:u w:val="single"/>
        </w:rPr>
        <w:t>ONLY</w:t>
      </w:r>
      <w:r>
        <w:t xml:space="preserve"> </w:t>
      </w:r>
      <w:r w:rsidR="000957E8">
        <w:t>D3 librar</w:t>
      </w:r>
      <w:r>
        <w:t>y</w:t>
      </w:r>
    </w:p>
    <w:p w14:paraId="0D59A66D" w14:textId="6FB033E5" w:rsidR="000957E8" w:rsidRDefault="000957E8" w:rsidP="000957E8">
      <w:pPr>
        <w:pStyle w:val="ListParagraph"/>
        <w:numPr>
          <w:ilvl w:val="0"/>
          <w:numId w:val="1"/>
        </w:numPr>
      </w:pPr>
      <w:r>
        <w:t xml:space="preserve">Read chapter </w:t>
      </w:r>
      <w:r w:rsidR="00540CCC">
        <w:t>10</w:t>
      </w:r>
      <w:r w:rsidR="00D53DC7">
        <w:t xml:space="preserve"> </w:t>
      </w:r>
      <w:r>
        <w:t>of the Interactive Data Visualization for the Web</w:t>
      </w:r>
    </w:p>
    <w:p w14:paraId="25B98A4E" w14:textId="43F39754" w:rsidR="00435044" w:rsidRDefault="00435044" w:rsidP="000957E8">
      <w:pPr>
        <w:pStyle w:val="ListParagraph"/>
        <w:numPr>
          <w:ilvl w:val="0"/>
          <w:numId w:val="1"/>
        </w:numPr>
      </w:pPr>
      <w:r>
        <w:t>Submit</w:t>
      </w:r>
      <w:r>
        <w:rPr>
          <w:lang w:val="vi-VN"/>
        </w:rPr>
        <w:t xml:space="preserve"> your work (all html, js, css files) to the blackboard assig</w:t>
      </w:r>
      <w:r w:rsidR="00E67703">
        <w:t>n</w:t>
      </w:r>
      <w:r>
        <w:rPr>
          <w:lang w:val="vi-VN"/>
        </w:rPr>
        <w:t xml:space="preserve">ment for this lab </w:t>
      </w:r>
    </w:p>
    <w:p w14:paraId="435253C7" w14:textId="77777777" w:rsidR="000957E8" w:rsidRDefault="000957E8" w:rsidP="000957E8">
      <w:r>
        <w:t>Details</w:t>
      </w:r>
    </w:p>
    <w:p w14:paraId="4864CB44" w14:textId="776B56F8" w:rsidR="000957E8" w:rsidRPr="00AF1CA3" w:rsidRDefault="000957E8" w:rsidP="00AF1CA3">
      <w:pPr>
        <w:rPr>
          <w:b/>
          <w:bCs/>
        </w:rPr>
      </w:pPr>
      <w:r w:rsidRPr="00AF1CA3">
        <w:rPr>
          <w:b/>
          <w:bCs/>
        </w:rPr>
        <w:t xml:space="preserve">Info </w:t>
      </w:r>
    </w:p>
    <w:p w14:paraId="5DD6BE9A" w14:textId="496E1F9F" w:rsidR="000957E8" w:rsidRDefault="000957E8" w:rsidP="000957E8">
      <w:pPr>
        <w:ind w:left="360"/>
      </w:pPr>
      <w:r>
        <w:t xml:space="preserve">Create an HTML web page with the title “Lab </w:t>
      </w:r>
      <w:r w:rsidR="00C11CC5">
        <w:t>5</w:t>
      </w:r>
      <w:r>
        <w:t>”. It contains the following text:</w:t>
      </w:r>
    </w:p>
    <w:p w14:paraId="125AFE0D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name</w:t>
      </w:r>
    </w:p>
    <w:p w14:paraId="47D105F9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Your student ID</w:t>
      </w:r>
    </w:p>
    <w:p w14:paraId="38DF05B6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course tile “Data science and data visualization”</w:t>
      </w:r>
    </w:p>
    <w:p w14:paraId="5EEAF24E" w14:textId="04880CEF" w:rsidR="000957E8" w:rsidRDefault="000957E8" w:rsidP="000957E8">
      <w:pPr>
        <w:pStyle w:val="ListParagraph"/>
        <w:numPr>
          <w:ilvl w:val="0"/>
          <w:numId w:val="3"/>
        </w:numPr>
      </w:pPr>
      <w:r>
        <w:t xml:space="preserve">The lab title “Lab </w:t>
      </w:r>
      <w:r w:rsidR="00C11CC5">
        <w:t>5</w:t>
      </w:r>
      <w:r w:rsidR="00565122">
        <w:t>bis</w:t>
      </w:r>
      <w:r>
        <w:t xml:space="preserve"> –</w:t>
      </w:r>
      <w:r w:rsidR="00A82133">
        <w:t>D3.js</w:t>
      </w:r>
      <w:r w:rsidR="00D55A0B">
        <w:t xml:space="preserve"> </w:t>
      </w:r>
      <w:r w:rsidR="00565122">
        <w:t>–</w:t>
      </w:r>
      <w:r w:rsidR="00D55A0B">
        <w:t xml:space="preserve"> </w:t>
      </w:r>
      <w:r w:rsidR="00C11CC5">
        <w:t>Interaction</w:t>
      </w:r>
      <w:r w:rsidR="00565122">
        <w:t xml:space="preserve"> - Brushing</w:t>
      </w:r>
      <w:r>
        <w:t>”</w:t>
      </w:r>
    </w:p>
    <w:p w14:paraId="765E7658" w14:textId="77777777" w:rsidR="000957E8" w:rsidRDefault="000957E8" w:rsidP="000957E8">
      <w:pPr>
        <w:pStyle w:val="ListParagraph"/>
        <w:numPr>
          <w:ilvl w:val="0"/>
          <w:numId w:val="3"/>
        </w:numPr>
      </w:pPr>
      <w:r>
        <w:t>The text “This is all my own work. I did not copy the code from any other source”</w:t>
      </w:r>
    </w:p>
    <w:p w14:paraId="2261E922" w14:textId="77777777" w:rsidR="00565122" w:rsidRDefault="00565122" w:rsidP="00D206AF">
      <w:pPr>
        <w:pStyle w:val="ListParagraph"/>
        <w:ind w:left="360"/>
        <w:rPr>
          <w:b/>
          <w:bCs/>
        </w:rPr>
      </w:pPr>
    </w:p>
    <w:p w14:paraId="06B6E1FE" w14:textId="77777777" w:rsidR="00565122" w:rsidRDefault="00A159E5" w:rsidP="00D01ACF">
      <w:pPr>
        <w:pStyle w:val="ListParagraph"/>
        <w:ind w:left="0"/>
        <w:rPr>
          <w:b/>
          <w:bCs/>
        </w:rPr>
      </w:pPr>
      <w:r>
        <w:rPr>
          <w:b/>
          <w:bCs/>
        </w:rPr>
        <w:t>COVID data on WorldMap</w:t>
      </w:r>
    </w:p>
    <w:p w14:paraId="11AE18BF" w14:textId="01FA03B1" w:rsidR="00565122" w:rsidRPr="00565122" w:rsidRDefault="00565122" w:rsidP="00565122">
      <w:pPr>
        <w:pStyle w:val="ListParagraph"/>
        <w:numPr>
          <w:ilvl w:val="0"/>
          <w:numId w:val="1"/>
        </w:numPr>
        <w:rPr>
          <w:b/>
          <w:bCs/>
        </w:rPr>
      </w:pPr>
      <w:r w:rsidRPr="00565122">
        <w:rPr>
          <w:b/>
          <w:bCs/>
        </w:rPr>
        <w:t xml:space="preserve">Apply the brush feature in D3 to select and highlight items: </w:t>
      </w:r>
      <w:hyperlink r:id="rId9" w:history="1">
        <w:r w:rsidRPr="00565122">
          <w:rPr>
            <w:rStyle w:val="Hyperlink"/>
            <w:b/>
            <w:bCs/>
          </w:rPr>
          <w:t>https://www.d3-graph-gallery.com/graph/interactivity_br</w:t>
        </w:r>
        <w:r w:rsidRPr="00565122">
          <w:rPr>
            <w:rStyle w:val="Hyperlink"/>
            <w:b/>
            <w:bCs/>
          </w:rPr>
          <w:t>u</w:t>
        </w:r>
        <w:r w:rsidRPr="00565122">
          <w:rPr>
            <w:rStyle w:val="Hyperlink"/>
            <w:b/>
            <w:bCs/>
          </w:rPr>
          <w:t>sh.html</w:t>
        </w:r>
      </w:hyperlink>
    </w:p>
    <w:p w14:paraId="1380A945" w14:textId="77777777" w:rsidR="00565122" w:rsidRDefault="00565122" w:rsidP="00565122">
      <w:pPr>
        <w:pStyle w:val="ListParagraph"/>
        <w:ind w:left="0" w:firstLine="360"/>
      </w:pPr>
    </w:p>
    <w:p w14:paraId="29B3A5CB" w14:textId="0C7C316C" w:rsidR="00A159E5" w:rsidRDefault="00565122" w:rsidP="00565122">
      <w:pPr>
        <w:pStyle w:val="ListParagraph"/>
        <w:ind w:left="0" w:firstLine="360"/>
        <w:rPr>
          <w:b/>
          <w:bCs/>
        </w:rPr>
      </w:pPr>
      <w:r>
        <w:t>To the result of the lab 5.10</w:t>
      </w:r>
      <w:r w:rsidR="00A159E5">
        <w:rPr>
          <w:b/>
          <w:bCs/>
        </w:rPr>
        <w:t xml:space="preserve"> </w:t>
      </w:r>
    </w:p>
    <w:p w14:paraId="1AE68AC8" w14:textId="3FC8C77F" w:rsidR="00D15A8D" w:rsidRDefault="00D15A8D" w:rsidP="00D01ACF">
      <w:pPr>
        <w:pStyle w:val="ListParagraph"/>
        <w:ind w:left="0"/>
      </w:pPr>
      <w:r>
        <w:tab/>
        <w:t>Create a scatterplot for covid data on 05/0</w:t>
      </w:r>
      <w:r w:rsidR="00DB3BB5">
        <w:t>4</w:t>
      </w:r>
      <w:r>
        <w:t xml:space="preserve">/2020 from </w:t>
      </w:r>
    </w:p>
    <w:p w14:paraId="206BED27" w14:textId="6775C71C" w:rsidR="00565122" w:rsidRPr="00565122" w:rsidRDefault="00000000" w:rsidP="00D01ACF">
      <w:pPr>
        <w:pStyle w:val="ListParagraph"/>
        <w:ind w:left="0"/>
        <w:rPr>
          <w:color w:val="0563C1" w:themeColor="hyperlink"/>
          <w:u w:val="single"/>
        </w:rPr>
      </w:pPr>
      <w:hyperlink r:id="rId10" w:history="1">
        <w:r w:rsidR="00D15A8D" w:rsidRPr="00E069E0">
          <w:rPr>
            <w:rStyle w:val="Hyperlink"/>
          </w:rPr>
          <w:t>https://raw.githubusercontent.com/CSSEGISandData/COVID-19/master/csse_covid_19_data/csse_covid_19_time_series/time_series_covid19_confirmed_global.csv</w:t>
        </w:r>
      </w:hyperlink>
    </w:p>
    <w:p w14:paraId="1D035F0C" w14:textId="609759FE" w:rsidR="00D15A8D" w:rsidRPr="00565122" w:rsidRDefault="00D15A8D" w:rsidP="00D15A8D">
      <w:pPr>
        <w:pStyle w:val="ListParagraph"/>
        <w:numPr>
          <w:ilvl w:val="0"/>
          <w:numId w:val="1"/>
        </w:numPr>
        <w:rPr>
          <w:color w:val="A6A6A6" w:themeColor="background1" w:themeShade="A6"/>
        </w:rPr>
      </w:pPr>
      <w:r w:rsidRPr="00565122">
        <w:rPr>
          <w:color w:val="A6A6A6" w:themeColor="background1" w:themeShade="A6"/>
        </w:rPr>
        <w:t>Encode the latitude and the longitude of a country/region by x and y value</w:t>
      </w:r>
    </w:p>
    <w:p w14:paraId="21D76DAD" w14:textId="1C1BEF0F" w:rsidR="00D15A8D" w:rsidRPr="00565122" w:rsidRDefault="00D15A8D" w:rsidP="00D15A8D">
      <w:pPr>
        <w:pStyle w:val="ListParagraph"/>
        <w:numPr>
          <w:ilvl w:val="0"/>
          <w:numId w:val="1"/>
        </w:numPr>
        <w:rPr>
          <w:color w:val="A6A6A6" w:themeColor="background1" w:themeShade="A6"/>
        </w:rPr>
      </w:pPr>
      <w:r w:rsidRPr="00565122">
        <w:rPr>
          <w:color w:val="A6A6A6" w:themeColor="background1" w:themeShade="A6"/>
        </w:rPr>
        <w:t xml:space="preserve">The chart must have </w:t>
      </w:r>
      <w:r w:rsidR="00056094" w:rsidRPr="00565122">
        <w:rPr>
          <w:color w:val="A6A6A6" w:themeColor="background1" w:themeShade="A6"/>
        </w:rPr>
        <w:t xml:space="preserve">an </w:t>
      </w:r>
      <w:r w:rsidRPr="00565122">
        <w:rPr>
          <w:color w:val="A6A6A6" w:themeColor="background1" w:themeShade="A6"/>
        </w:rPr>
        <w:t>axis, label</w:t>
      </w:r>
      <w:r w:rsidR="00056094" w:rsidRPr="00565122">
        <w:rPr>
          <w:color w:val="A6A6A6" w:themeColor="background1" w:themeShade="A6"/>
        </w:rPr>
        <w:t>s</w:t>
      </w:r>
      <w:r w:rsidRPr="00565122">
        <w:rPr>
          <w:color w:val="A6A6A6" w:themeColor="background1" w:themeShade="A6"/>
        </w:rPr>
        <w:t>,</w:t>
      </w:r>
      <w:r w:rsidR="00056094" w:rsidRPr="00565122">
        <w:rPr>
          <w:color w:val="A6A6A6" w:themeColor="background1" w:themeShade="A6"/>
        </w:rPr>
        <w:t xml:space="preserve"> and</w:t>
      </w:r>
      <w:r w:rsidRPr="00565122">
        <w:rPr>
          <w:color w:val="A6A6A6" w:themeColor="background1" w:themeShade="A6"/>
        </w:rPr>
        <w:t xml:space="preserve"> ticks. </w:t>
      </w:r>
    </w:p>
    <w:p w14:paraId="78F205F4" w14:textId="2E1C1688" w:rsidR="00D15A8D" w:rsidRPr="00565122" w:rsidRDefault="00D15A8D" w:rsidP="00D15A8D">
      <w:pPr>
        <w:pStyle w:val="ListParagraph"/>
        <w:numPr>
          <w:ilvl w:val="0"/>
          <w:numId w:val="1"/>
        </w:numPr>
        <w:rPr>
          <w:color w:val="A6A6A6" w:themeColor="background1" w:themeShade="A6"/>
        </w:rPr>
      </w:pPr>
      <w:r w:rsidRPr="00565122">
        <w:rPr>
          <w:color w:val="A6A6A6" w:themeColor="background1" w:themeShade="A6"/>
        </w:rPr>
        <w:t xml:space="preserve">Use </w:t>
      </w:r>
      <w:r w:rsidR="00056094" w:rsidRPr="00565122">
        <w:rPr>
          <w:color w:val="A6A6A6" w:themeColor="background1" w:themeShade="A6"/>
        </w:rPr>
        <w:t xml:space="preserve">a </w:t>
      </w:r>
      <w:r w:rsidRPr="00565122">
        <w:rPr>
          <w:color w:val="A6A6A6" w:themeColor="background1" w:themeShade="A6"/>
        </w:rPr>
        <w:t>circle with opacity to represent the number of confirmed cases in each country/region</w:t>
      </w:r>
    </w:p>
    <w:p w14:paraId="0B0AAD24" w14:textId="0D38BBFC" w:rsidR="00D15A8D" w:rsidRPr="00565122" w:rsidRDefault="00D15A8D" w:rsidP="00D15A8D">
      <w:pPr>
        <w:pStyle w:val="ListParagraph"/>
        <w:numPr>
          <w:ilvl w:val="0"/>
          <w:numId w:val="1"/>
        </w:numPr>
        <w:rPr>
          <w:color w:val="A6A6A6" w:themeColor="background1" w:themeShade="A6"/>
        </w:rPr>
      </w:pPr>
      <w:r w:rsidRPr="00565122">
        <w:rPr>
          <w:color w:val="A6A6A6" w:themeColor="background1" w:themeShade="A6"/>
        </w:rPr>
        <w:t xml:space="preserve">DO NOT show any label </w:t>
      </w:r>
    </w:p>
    <w:p w14:paraId="54907695" w14:textId="77FA6BCC" w:rsidR="00D15A8D" w:rsidRPr="00565122" w:rsidRDefault="00D15A8D" w:rsidP="00D15A8D">
      <w:pPr>
        <w:pStyle w:val="ListParagraph"/>
        <w:numPr>
          <w:ilvl w:val="0"/>
          <w:numId w:val="1"/>
        </w:numPr>
        <w:rPr>
          <w:color w:val="A6A6A6" w:themeColor="background1" w:themeShade="A6"/>
        </w:rPr>
      </w:pPr>
      <w:r w:rsidRPr="00565122">
        <w:rPr>
          <w:color w:val="A6A6A6" w:themeColor="background1" w:themeShade="A6"/>
        </w:rPr>
        <w:t>Use tooltip to show information related to each country/region on mouseover event of the representing circle</w:t>
      </w:r>
    </w:p>
    <w:sectPr w:rsidR="00D15A8D" w:rsidRPr="005651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57783068">
    <w:abstractNumId w:val="3"/>
  </w:num>
  <w:num w:numId="2" w16cid:durableId="1822502286">
    <w:abstractNumId w:val="0"/>
  </w:num>
  <w:num w:numId="3" w16cid:durableId="404029657">
    <w:abstractNumId w:val="1"/>
  </w:num>
  <w:num w:numId="4" w16cid:durableId="1556742496">
    <w:abstractNumId w:val="2"/>
  </w:num>
  <w:num w:numId="5" w16cid:durableId="5566275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SwMATSFsaG5ko6SsGpxcWZ+XkgBca1ACC0T3IsAAAA"/>
  </w:docVars>
  <w:rsids>
    <w:rsidRoot w:val="008519FA"/>
    <w:rsid w:val="00042CE7"/>
    <w:rsid w:val="00056094"/>
    <w:rsid w:val="000957E8"/>
    <w:rsid w:val="000B4636"/>
    <w:rsid w:val="00146560"/>
    <w:rsid w:val="001D7564"/>
    <w:rsid w:val="00234EC4"/>
    <w:rsid w:val="002A6240"/>
    <w:rsid w:val="002E71FD"/>
    <w:rsid w:val="002F6008"/>
    <w:rsid w:val="003036CC"/>
    <w:rsid w:val="003219AC"/>
    <w:rsid w:val="003235E9"/>
    <w:rsid w:val="003823FA"/>
    <w:rsid w:val="0038481B"/>
    <w:rsid w:val="00401D2A"/>
    <w:rsid w:val="00435044"/>
    <w:rsid w:val="004A095C"/>
    <w:rsid w:val="004A4C6B"/>
    <w:rsid w:val="00540CCC"/>
    <w:rsid w:val="00565122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27D8C"/>
    <w:rsid w:val="00947F8C"/>
    <w:rsid w:val="00957031"/>
    <w:rsid w:val="009F4233"/>
    <w:rsid w:val="00A159E5"/>
    <w:rsid w:val="00A203B6"/>
    <w:rsid w:val="00A40DB7"/>
    <w:rsid w:val="00A805EC"/>
    <w:rsid w:val="00A82133"/>
    <w:rsid w:val="00AF1CA3"/>
    <w:rsid w:val="00C11CC5"/>
    <w:rsid w:val="00C14F21"/>
    <w:rsid w:val="00C174DD"/>
    <w:rsid w:val="00C4145F"/>
    <w:rsid w:val="00C46FF5"/>
    <w:rsid w:val="00D01ACF"/>
    <w:rsid w:val="00D15A8D"/>
    <w:rsid w:val="00D206AF"/>
    <w:rsid w:val="00D53DC7"/>
    <w:rsid w:val="00D54532"/>
    <w:rsid w:val="00D55A0B"/>
    <w:rsid w:val="00DB3BB5"/>
    <w:rsid w:val="00DD5236"/>
    <w:rsid w:val="00E35865"/>
    <w:rsid w:val="00E45147"/>
    <w:rsid w:val="00E67703"/>
    <w:rsid w:val="00E96A77"/>
    <w:rsid w:val="00EA3F2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57E8"/>
  </w:style>
  <w:style w:type="paragraph" w:styleId="Heading1">
    <w:name w:val="heading 1"/>
    <w:basedOn w:val="Normal"/>
    <w:next w:val="Normal"/>
    <w:link w:val="Heading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DefaultParagraphFont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0957E8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957E8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4656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3B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cotthmurray/d3-book/tree/master/chapter_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.mozilla.org/en-US/docs/Web/Events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3js.org/" TargetMode="External"/><Relationship Id="rId10" Type="http://schemas.openxmlformats.org/officeDocument/2006/relationships/hyperlink" Target="https://raw.githubusercontent.com/CSSEGISandData/COVID-19/master/csse_covid_19_data/csse_covid_19_time_series/time_series_covid19_confirmed_global.c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3-graph-gallery.com/graph/interactivity_brus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08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Thanh Tung</cp:lastModifiedBy>
  <cp:revision>3</cp:revision>
  <dcterms:created xsi:type="dcterms:W3CDTF">2023-11-07T01:02:00Z</dcterms:created>
  <dcterms:modified xsi:type="dcterms:W3CDTF">2023-11-07T01:03:00Z</dcterms:modified>
</cp:coreProperties>
</file>